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2F55EC70" w:rsidR="001515AC" w:rsidRPr="004A12C3" w:rsidRDefault="00FB04CA" w:rsidP="00B832D7">
      <w:pPr>
        <w:pStyle w:val="paragraph"/>
        <w:spacing w:after="120" w:afterAutospacing="0"/>
        <w:jc w:val="center"/>
        <w:textAlignment w:val="baseline"/>
        <w:rPr>
          <w:rFonts w:asciiTheme="minorHAnsi" w:hAnsiTheme="minorHAnsi" w:cstheme="minorHAnsi"/>
          <w:bCs/>
          <w:sz w:val="22"/>
          <w:szCs w:val="22"/>
          <w:lang w:val="en-US"/>
        </w:rPr>
      </w:pPr>
      <w:r w:rsidRPr="004A12C3">
        <w:rPr>
          <w:rStyle w:val="normaltextrun"/>
          <w:rFonts w:asciiTheme="minorHAnsi" w:hAnsiTheme="minorHAnsi" w:cstheme="minorHAnsi"/>
          <w:bCs/>
          <w:sz w:val="22"/>
          <w:szCs w:val="22"/>
          <w:lang w:val="en-US"/>
        </w:rPr>
        <w:t>This form has been filled out to report the wrongful refusal of an individual attempting to attend a restaurant while accompanied by an assistance animal.</w:t>
      </w:r>
    </w:p>
    <w:p w14:paraId="34DE3B6C" w14:textId="26AE0CA9" w:rsidR="00D80AA9" w:rsidRPr="004A12C3" w:rsidRDefault="00D80AA9" w:rsidP="00B832D7">
      <w:pPr>
        <w:pStyle w:val="paragraph"/>
        <w:spacing w:before="0" w:beforeAutospacing="0" w:after="120" w:afterAutospacing="0"/>
        <w:jc w:val="center"/>
        <w:textAlignment w:val="baseline"/>
        <w:rPr>
          <w:rFonts w:asciiTheme="minorHAnsi" w:hAnsiTheme="minorHAnsi" w:cstheme="minorHAnsi"/>
          <w:sz w:val="22"/>
          <w:szCs w:val="22"/>
        </w:rPr>
      </w:pPr>
      <w:r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R</w:t>
      </w:r>
      <w:r w:rsidR="001416BA" w:rsidRPr="004A12C3">
        <w:rPr>
          <w:rStyle w:val="normaltextrun"/>
          <w:rFonts w:asciiTheme="minorHAnsi" w:hAnsiTheme="minorHAnsi" w:cstheme="minorHAnsi"/>
          <w:b/>
          <w:bCs/>
          <w:sz w:val="22"/>
          <w:szCs w:val="22"/>
          <w:lang w:val="en-US"/>
        </w:rPr>
        <w:t>EFUSAL INFORMATION</w:t>
      </w: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4A12C3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4A12C3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37FE0027" w:rsidR="00D80AA9" w:rsidRPr="004A12C3" w:rsidRDefault="00510DA0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Full name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proofErr w:type="gramStart"/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name</w:t>
            </w:r>
            <w:proofErr w:type="gramEnd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.first</w:t>
            </w:r>
            <w:proofErr w:type="spellEnd"/>
            <w:r w:rsidR="00C50314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 {{</w:t>
            </w:r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name.last</w:t>
            </w:r>
            <w:proofErr w:type="spellEnd"/>
            <w:r w:rsidR="00E92EEC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="00D80AA9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</w:p>
        </w:tc>
      </w:tr>
      <w:tr w:rsidR="00FB0B24" w:rsidRPr="004A12C3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4A12C3" w:rsidRDefault="004E1D6D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hone</w:t>
            </w:r>
            <w:r w:rsidR="002843E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4A12C3" w:rsidRDefault="00FB0B2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p_phoneno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4A12C3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4A12C3" w:rsidRDefault="00D80AA9" w:rsidP="003F67EA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4A12C3" w:rsidRDefault="00C50314" w:rsidP="003F67EA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refused_person.email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4A12C3" w:rsidRDefault="00197ACB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4A12C3" w:rsidRDefault="00D34EA6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4A12C3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279F071" w:rsidR="00137F90" w:rsidRPr="004A12C3" w:rsidRDefault="00137F90" w:rsidP="00834263">
            <w:pPr>
              <w:rPr>
                <w:rFonts w:cstheme="minorHAnsi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ate of incident:</w:t>
            </w:r>
            <w:r w:rsidR="00CA68FA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Pr="004A12C3">
              <w:rPr>
                <w:rFonts w:cstheme="minorHAnsi"/>
                <w:sz w:val="22"/>
                <w:szCs w:val="22"/>
              </w:rPr>
              <w:t xml:space="preserve">{{ 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format</w:t>
            </w:r>
            <w:proofErr w:type="gramEnd"/>
            <w:r w:rsidR="00985FAE" w:rsidRPr="004A12C3">
              <w:rPr>
                <w:rFonts w:cstheme="minorHAnsi"/>
                <w:sz w:val="22"/>
                <w:szCs w:val="22"/>
              </w:rPr>
              <w:t>_date</w:t>
            </w:r>
            <w:proofErr w:type="spellEnd"/>
            <w:r w:rsidR="00985FAE" w:rsidRPr="004A12C3">
              <w:rPr>
                <w:rFonts w:cstheme="minorHAnsi"/>
                <w:sz w:val="22"/>
                <w:szCs w:val="22"/>
              </w:rPr>
              <w:t>(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inc_date</w:t>
            </w:r>
            <w:proofErr w:type="spellEnd"/>
            <w:r w:rsidR="00985FAE" w:rsidRPr="004A12C3">
              <w:rPr>
                <w:rFonts w:cstheme="minorHAnsi"/>
                <w:sz w:val="22"/>
                <w:szCs w:val="22"/>
              </w:rPr>
              <w:t>, format=</w:t>
            </w:r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 xml:space="preserve">dd MMMM </w:t>
            </w:r>
            <w:proofErr w:type="spellStart"/>
            <w:r w:rsidR="00985FAE" w:rsidRPr="004A12C3">
              <w:rPr>
                <w:rFonts w:cstheme="minorHAnsi"/>
                <w:sz w:val="22"/>
                <w:szCs w:val="22"/>
              </w:rPr>
              <w:t>yyyy</w:t>
            </w:r>
            <w:proofErr w:type="spellEnd"/>
            <w:r w:rsidR="00431D05" w:rsidRPr="004A12C3">
              <w:rPr>
                <w:rFonts w:cstheme="minorHAnsi"/>
                <w:sz w:val="22"/>
                <w:szCs w:val="22"/>
              </w:rPr>
              <w:t>’</w:t>
            </w:r>
            <w:r w:rsidR="00985FAE" w:rsidRPr="004A12C3">
              <w:rPr>
                <w:rFonts w:cstheme="minorHAnsi"/>
                <w:sz w:val="22"/>
                <w:szCs w:val="22"/>
              </w:rPr>
              <w:t>)</w:t>
            </w:r>
            <w:r w:rsidRPr="004A12C3">
              <w:rPr>
                <w:rFonts w:cstheme="minorHAnsi"/>
                <w:sz w:val="22"/>
                <w:szCs w:val="22"/>
              </w:rPr>
              <w:t xml:space="preserve"> }}</w:t>
            </w:r>
          </w:p>
        </w:tc>
      </w:tr>
      <w:tr w:rsidR="00137F90" w:rsidRPr="004A12C3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48AF6870" w:rsidR="00137F90" w:rsidRPr="004A12C3" w:rsidRDefault="00241AA4" w:rsidP="00834263">
            <w:pPr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  <w:r w:rsidR="00B00E3F"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inc</w:t>
            </w:r>
            <w:proofErr w:type="gramEnd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_time</w:t>
            </w:r>
            <w:proofErr w:type="spellEnd"/>
            <w:r w:rsidR="00137F90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4A12C3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4A12C3" w:rsidRDefault="00241AA4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Pr="004A12C3" w:rsidRDefault="00925C83" w:rsidP="00DE05AE">
            <w:pPr>
              <w:spacing w:after="6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Address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4A12C3" w:rsidRDefault="005D76A7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Postcode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FB04CA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4A12C3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3B4C075B" w:rsidR="00D80AA9" w:rsidRPr="004A12C3" w:rsidRDefault="005D76A7" w:rsidP="00D80AA9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Name of the Restaurant</w:t>
            </w:r>
          </w:p>
          <w:p w14:paraId="058F4420" w14:textId="444ACC65" w:rsidR="00241AA4" w:rsidRPr="004A12C3" w:rsidRDefault="00925C83" w:rsidP="00B706A6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eatery_StoreName</w:t>
            </w:r>
            <w:proofErr w:type="spellEnd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4A12C3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4A12C3" w:rsidRDefault="00241AA4" w:rsidP="00137F90">
            <w:pPr>
              <w:ind w:right="-152"/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6DFA9D7D" w:rsidR="00827D7E" w:rsidRPr="004A12C3" w:rsidRDefault="00827D7E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="00A15752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not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questedPaperwork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A15752">
              <w:rPr>
                <w:rFonts w:eastAsia="Times New Roman" w:cstheme="minorHAnsi"/>
                <w:lang w:eastAsia="en-AU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="00FA2E98">
              <w:rPr>
                <w:rFonts w:eastAsia="Times New Roman"/>
                <w:lang w:eastAsia="en-GB"/>
              </w:rPr>
              <w:t>Yes</w:t>
            </w:r>
          </w:p>
        </w:tc>
      </w:tr>
      <w:tr w:rsidR="00137F90" w:rsidRPr="004A12C3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Did</w:t>
            </w:r>
            <w:r w:rsidR="00B00E3F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393D1EB2" w14:textId="77777777" w:rsidR="00827D7E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>IDWasShow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val="en-US"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5D3C6861" w14:textId="78CF525A" w:rsidR="00A15752" w:rsidRPr="004A12C3" w:rsidRDefault="00A15752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val="en-US"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{%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10"/>
                <w:szCs w:val="10"/>
              </w:rPr>
              <w:t>endif</w:t>
            </w:r>
            <w:r w:rsidRPr="003F07E6">
              <w:rPr>
                <w:rFonts w:cstheme="minorHAnsi"/>
                <w:color w:val="3E4349"/>
                <w:sz w:val="10"/>
                <w:szCs w:val="10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10"/>
                <w:szCs w:val="10"/>
              </w:rPr>
              <w:t>%}</w:t>
            </w:r>
          </w:p>
        </w:tc>
      </w:tr>
      <w:tr w:rsidR="00D80AA9" w:rsidRPr="004A12C3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4A12C3" w:rsidRDefault="00137F90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staff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provide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fusal?</w:t>
            </w:r>
          </w:p>
          <w:p w14:paraId="4879A799" w14:textId="77777777" w:rsidR="00827D7E" w:rsidRPr="004A12C3" w:rsidRDefault="00827D7E" w:rsidP="00DE05AE">
            <w:pPr>
              <w:textAlignment w:val="baseline"/>
              <w:rPr>
                <w:rStyle w:val="cp"/>
                <w:rFonts w:cstheme="minorHAnsi"/>
                <w:color w:val="B11414"/>
                <w:sz w:val="22"/>
                <w:szCs w:val="22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HasReaso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lang w:eastAsia="en-AU"/>
              </w:rPr>
              <w:t>Yes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lang w:eastAsia="en-GB"/>
              </w:rPr>
              <w:t>No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78E341B1" w14:textId="6C955FF8" w:rsidR="00A95E2D" w:rsidRPr="004A12C3" w:rsidRDefault="00A95E2D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not </w:t>
            </w:r>
            <w:proofErr w:type="spellStart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aso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== “N/A”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34EA6" w:rsidRPr="004A12C3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4A12C3" w:rsidRDefault="00D34EA6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>employee</w:t>
            </w:r>
            <w:r w:rsidR="000D3463" w:rsidRPr="004A12C3">
              <w:rPr>
                <w:rFonts w:eastAsia="Times New Roman" w:cstheme="minorHAnsi"/>
                <w:b/>
                <w:sz w:val="22"/>
                <w:szCs w:val="22"/>
                <w:lang w:eastAsia="en-GB"/>
              </w:rPr>
              <w:t xml:space="preserve"> refuse you? (If applicable)</w:t>
            </w:r>
          </w:p>
          <w:p w14:paraId="4F576CCE" w14:textId="2E82899F" w:rsidR="00A95E2D" w:rsidRPr="004A12C3" w:rsidRDefault="00D34EA6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staffReason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="00A95E2D"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="00A95E2D"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991073B" w14:textId="1116A1F3" w:rsidR="00CF6E71" w:rsidRPr="004A12C3" w:rsidRDefault="00CF6E71" w:rsidP="00DE05AE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attached_evidence</w:t>
            </w:r>
            <w:proofErr w:type="spellEnd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80AA9" w:rsidRPr="004A12C3" w14:paraId="7169238F" w14:textId="77777777" w:rsidTr="003F07E6">
        <w:trPr>
          <w:trHeight w:val="697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5DCF65E" w14:textId="7B6AF4E9" w:rsidR="00B033F6" w:rsidRPr="004A12C3" w:rsidRDefault="00D80AA9" w:rsidP="00DE05AE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14D0EDBA" w14:textId="3B263AB1" w:rsidR="00974BB6" w:rsidRPr="003F07E6" w:rsidRDefault="003C37CF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{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%p 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for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="005A7AC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 xml:space="preserve"> in attached_evidence </w:t>
            </w:r>
            <w:r w:rsidR="005A7ACE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%}</w:t>
            </w:r>
          </w:p>
          <w:p w14:paraId="3962E039" w14:textId="77777777" w:rsidR="00DE05AE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{ </w:t>
            </w:r>
            <w:r w:rsidR="0015479E"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file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}}</w:t>
            </w:r>
          </w:p>
          <w:p w14:paraId="17F8B49E" w14:textId="44A65D4F" w:rsidR="004267BD" w:rsidRPr="003F07E6" w:rsidRDefault="005A7ACE" w:rsidP="00DE05AE">
            <w:pPr>
              <w:jc w:val="center"/>
              <w:textAlignment w:val="baseline"/>
              <w:rPr>
                <w:rFonts w:eastAsia="Times New Roman" w:cstheme="minorHAnsi"/>
                <w:sz w:val="10"/>
                <w:szCs w:val="10"/>
                <w:lang w:eastAsia="en-GB"/>
              </w:rPr>
            </w:pP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{%p </w:t>
            </w:r>
            <w:r w:rsidRPr="003F07E6">
              <w:rPr>
                <w:rStyle w:val="Code"/>
                <w:rFonts w:asciiTheme="minorHAnsi" w:hAnsiTheme="minorHAnsi" w:cstheme="minorHAnsi"/>
                <w:sz w:val="8"/>
                <w:szCs w:val="8"/>
              </w:rPr>
              <w:t>endfor</w:t>
            </w:r>
            <w:r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 xml:space="preserve"> %</w:t>
            </w:r>
            <w:r w:rsidR="003C37CF" w:rsidRPr="003F07E6">
              <w:rPr>
                <w:rFonts w:eastAsia="Times New Roman" w:cstheme="minorHAnsi"/>
                <w:sz w:val="10"/>
                <w:szCs w:val="10"/>
                <w:lang w:eastAsia="en-GB"/>
              </w:rPr>
              <w:t>}</w:t>
            </w:r>
          </w:p>
          <w:p w14:paraId="52827256" w14:textId="3AC3C263" w:rsidR="004267BD" w:rsidRPr="004A12C3" w:rsidRDefault="004267BD" w:rsidP="00DE05AE">
            <w:pPr>
              <w:tabs>
                <w:tab w:val="left" w:pos="1628"/>
              </w:tabs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{%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k"/>
                <w:rFonts w:cstheme="minorHAnsi"/>
                <w:b/>
                <w:bCs/>
                <w:color w:val="B80000"/>
                <w:sz w:val="8"/>
                <w:szCs w:val="8"/>
              </w:rPr>
              <w:t>endif</w:t>
            </w:r>
            <w:r w:rsidRPr="003F07E6">
              <w:rPr>
                <w:rFonts w:cstheme="minorHAnsi"/>
                <w:color w:val="3E4349"/>
                <w:sz w:val="8"/>
                <w:szCs w:val="8"/>
              </w:rPr>
              <w:t xml:space="preserve"> </w:t>
            </w:r>
            <w:r w:rsidRPr="003F07E6">
              <w:rPr>
                <w:rStyle w:val="cp"/>
                <w:rFonts w:cstheme="minorHAnsi"/>
                <w:color w:val="B11414"/>
                <w:sz w:val="8"/>
                <w:szCs w:val="8"/>
              </w:rPr>
              <w:t>%}</w:t>
            </w:r>
          </w:p>
        </w:tc>
      </w:tr>
    </w:tbl>
    <w:p w14:paraId="3A82C065" w14:textId="68578A1F" w:rsidR="004E1D6D" w:rsidRPr="004A12C3" w:rsidRDefault="004E1D6D" w:rsidP="00D80AA9">
      <w:pPr>
        <w:rPr>
          <w:rFonts w:cstheme="minorHAnsi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4A12C3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4A12C3" w:rsidRDefault="00D80AA9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4A12C3" w:rsidRDefault="001416BA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4A12C3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Pr="004A12C3" w:rsidRDefault="00D80AA9" w:rsidP="00A35DB5">
            <w:pPr>
              <w:textAlignment w:val="baseline"/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9DE0F82" w:rsidR="00D80AA9" w:rsidRPr="004A12C3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4A12C3">
              <w:rPr>
                <w:rFonts w:cstheme="minorHAnsi"/>
                <w:sz w:val="22"/>
                <w:szCs w:val="22"/>
                <w:lang w:eastAsia="en-GB"/>
              </w:rPr>
              <w:t>submitter.name.first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4A12C3">
              <w:rPr>
                <w:rFonts w:cstheme="minorHAnsi"/>
                <w:sz w:val="22"/>
                <w:szCs w:val="22"/>
                <w:lang w:eastAsia="en-GB"/>
              </w:rPr>
              <w:t>submitter.name.last</w:t>
            </w:r>
            <w:proofErr w:type="spellEnd"/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 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</w:tc>
      </w:tr>
      <w:tr w:rsidR="00A97AD1" w:rsidRPr="004A12C3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Pr="004A12C3" w:rsidRDefault="00A97AD1" w:rsidP="00D80AA9">
            <w:pPr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  <w:r w:rsidRPr="004A12C3">
              <w:rPr>
                <w:rFonts w:eastAsia="Times New Roman" w:cstheme="minorHAnsi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55A5AB07" w:rsidR="006926EE" w:rsidRPr="004A12C3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</w:pP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{%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4A12C3">
              <w:rPr>
                <w:rFonts w:eastAsia="Times New Roman" w:cstheme="minorHAnsi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4A12C3">
              <w:rPr>
                <w:rFonts w:eastAsia="Times New Roman" w:cstheme="minorHAnsi"/>
                <w:color w:val="3E4349"/>
                <w:sz w:val="22"/>
                <w:szCs w:val="22"/>
                <w:lang w:eastAsia="en-AU"/>
              </w:rPr>
              <w:t>Report is self-submitted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lse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4A12C3">
              <w:rPr>
                <w:rFonts w:cstheme="minorHAnsi"/>
                <w:sz w:val="22"/>
                <w:szCs w:val="22"/>
                <w:lang w:eastAsia="en-GB"/>
              </w:rPr>
              <w:t>who_is_submitter</w:t>
            </w:r>
            <w:proofErr w:type="spellEnd"/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Fonts w:eastAsia="Times New Roman" w:cstheme="minorHAnsi"/>
                <w:sz w:val="22"/>
                <w:szCs w:val="22"/>
                <w:lang w:eastAsia="en-GB"/>
              </w:rPr>
              <w:t>}}</w:t>
            </w:r>
            <w:r w:rsidRPr="004A12C3">
              <w:rPr>
                <w:rFonts w:cstheme="minorHAnsi"/>
                <w:sz w:val="22"/>
                <w:szCs w:val="22"/>
                <w:lang w:eastAsia="en-GB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{%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k"/>
                <w:rFonts w:cstheme="minorHAnsi"/>
                <w:b/>
                <w:bCs/>
                <w:color w:val="B80000"/>
                <w:sz w:val="22"/>
                <w:szCs w:val="22"/>
              </w:rPr>
              <w:t>endif</w:t>
            </w:r>
            <w:r w:rsidRPr="004A12C3">
              <w:rPr>
                <w:rFonts w:cstheme="minorHAnsi"/>
                <w:color w:val="3E4349"/>
                <w:sz w:val="22"/>
                <w:szCs w:val="22"/>
              </w:rPr>
              <w:t xml:space="preserve"> </w:t>
            </w:r>
            <w:r w:rsidRPr="004A12C3">
              <w:rPr>
                <w:rStyle w:val="cp"/>
                <w:rFonts w:cstheme="minorHAnsi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4A12C3" w:rsidRDefault="00A97AD1" w:rsidP="00A35DB5">
            <w:pPr>
              <w:spacing w:after="120"/>
              <w:textAlignment w:val="baseline"/>
              <w:rPr>
                <w:rFonts w:eastAsia="Times New Roman" w:cstheme="minorHAnsi"/>
                <w:sz w:val="22"/>
                <w:szCs w:val="22"/>
                <w:lang w:eastAsia="en-GB"/>
              </w:rPr>
            </w:pPr>
          </w:p>
        </w:tc>
      </w:tr>
    </w:tbl>
    <w:p w14:paraId="6EDBB161" w14:textId="77777777" w:rsidR="00B832D7" w:rsidRDefault="00B832D7" w:rsidP="00B832D7">
      <w:pPr>
        <w:rPr>
          <w:rStyle w:val="markedcontent"/>
          <w:rFonts w:cstheme="minorHAnsi"/>
          <w:i/>
          <w:iCs/>
          <w:sz w:val="23"/>
          <w:szCs w:val="23"/>
        </w:rPr>
      </w:pPr>
    </w:p>
    <w:p w14:paraId="26DF5EBD" w14:textId="77777777" w:rsidR="003F07E6" w:rsidRDefault="00FB04CA" w:rsidP="003F07E6">
      <w:pPr>
        <w:rPr>
          <w:rFonts w:cstheme="minorHAnsi"/>
        </w:rPr>
      </w:pPr>
      <w:r w:rsidRPr="004A12C3">
        <w:rPr>
          <w:rStyle w:val="markedcontent"/>
          <w:rFonts w:cstheme="minorHAnsi"/>
          <w:i/>
          <w:iCs/>
          <w:sz w:val="23"/>
          <w:szCs w:val="23"/>
        </w:rPr>
        <w:t>Disclaimer: The user consents to providing the following information</w:t>
      </w:r>
      <w:r w:rsidRPr="004A12C3">
        <w:rPr>
          <w:rStyle w:val="markedcontent"/>
          <w:rFonts w:cstheme="minorHAnsi"/>
          <w:sz w:val="23"/>
          <w:szCs w:val="23"/>
        </w:rPr>
        <w:t xml:space="preserve"> </w:t>
      </w:r>
    </w:p>
    <w:p w14:paraId="0D8F6E22" w14:textId="02D248FA" w:rsidR="00FB04CA" w:rsidRPr="003F07E6" w:rsidRDefault="00FB04CA" w:rsidP="003F07E6">
      <w:pPr>
        <w:rPr>
          <w:rFonts w:cstheme="minorHAnsi"/>
          <w:color w:val="0563C1" w:themeColor="hyperlink"/>
          <w:sz w:val="20"/>
          <w:szCs w:val="20"/>
          <w:u w:val="single"/>
        </w:rPr>
      </w:pPr>
      <w:r w:rsidRPr="004A12C3">
        <w:rPr>
          <w:rFonts w:cstheme="minorHAnsi"/>
        </w:rPr>
        <w:br/>
      </w:r>
      <w:r w:rsidRPr="004A12C3">
        <w:rPr>
          <w:rStyle w:val="markedcontent"/>
          <w:rFonts w:cstheme="minorHAnsi"/>
          <w:sz w:val="20"/>
          <w:szCs w:val="20"/>
        </w:rPr>
        <w:t xml:space="preserve">You can submit this report to the SA Commissioner for Equal Opportunity </w:t>
      </w:r>
      <w:r w:rsidRPr="004A12C3">
        <w:rPr>
          <w:rFonts w:cstheme="minorHAnsi"/>
          <w:sz w:val="20"/>
          <w:szCs w:val="20"/>
        </w:rPr>
        <w:br/>
      </w:r>
      <w:hyperlink r:id="rId10" w:anchor="/form/59964287ad9c5a332435b63f/app/613ab1264d43317950b665fb" w:history="1">
        <w:r w:rsidRPr="004A12C3">
          <w:rPr>
            <w:rStyle w:val="Hyperlink"/>
            <w:rFonts w:cstheme="minorHAnsi"/>
            <w:sz w:val="20"/>
            <w:szCs w:val="20"/>
          </w:rPr>
          <w:t>https://forms.sa.gov.au/#/form/59964287ad9c5a332435b63f/app/613ab1264d43317950b665fb</w:t>
        </w:r>
      </w:hyperlink>
      <w:r w:rsidRPr="004A12C3">
        <w:rPr>
          <w:rFonts w:cstheme="minorHAnsi"/>
          <w:sz w:val="20"/>
          <w:szCs w:val="20"/>
        </w:rPr>
        <w:br/>
      </w:r>
      <w:r w:rsidRPr="004A12C3">
        <w:rPr>
          <w:rStyle w:val="markedcontent"/>
          <w:rFonts w:cstheme="minorHAnsi"/>
          <w:sz w:val="20"/>
          <w:szCs w:val="20"/>
        </w:rPr>
        <w:t xml:space="preserve">If you require Mental Health Support you can contact: </w:t>
      </w:r>
      <w:r w:rsidRPr="004A12C3">
        <w:rPr>
          <w:rFonts w:cstheme="minorHAnsi"/>
          <w:sz w:val="20"/>
          <w:szCs w:val="20"/>
        </w:rPr>
        <w:br/>
      </w:r>
      <w:hyperlink r:id="rId11" w:history="1">
        <w:r w:rsidR="006724A1" w:rsidRPr="004A12C3">
          <w:rPr>
            <w:rStyle w:val="Hyperlink"/>
            <w:rFonts w:cstheme="minorHAnsi"/>
            <w:sz w:val="20"/>
            <w:szCs w:val="20"/>
          </w:rPr>
          <w:t>https://www.beyondblue.org.au/get-support/get-immediate-support</w:t>
        </w:r>
      </w:hyperlink>
    </w:p>
    <w:sectPr w:rsidR="00FB04CA" w:rsidRPr="003F07E6" w:rsidSect="006F4700">
      <w:headerReference w:type="default" r:id="rId12"/>
      <w:footerReference w:type="default" r:id="rId13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B67B7" w14:textId="77777777" w:rsidR="003A13DF" w:rsidRDefault="003A13DF" w:rsidP="00D80AA9">
      <w:r>
        <w:separator/>
      </w:r>
    </w:p>
  </w:endnote>
  <w:endnote w:type="continuationSeparator" w:id="0">
    <w:p w14:paraId="65DCCC09" w14:textId="77777777" w:rsidR="003A13DF" w:rsidRDefault="003A13DF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1514C969" w:rsidR="00FB0B24" w:rsidRPr="003541C5" w:rsidRDefault="00B91D22" w:rsidP="00B91D22">
    <w:pPr>
      <w:pStyle w:val="Footer"/>
      <w:jc w:val="center"/>
      <w:rPr>
        <w:sz w:val="22"/>
        <w:szCs w:val="22"/>
      </w:rPr>
    </w:pPr>
    <w:r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3541C5">
      <w:rPr>
        <w:noProof/>
        <w:sz w:val="22"/>
        <w:szCs w:val="22"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3541C5">
      <w:rPr>
        <w:sz w:val="22"/>
        <w:szCs w:val="22"/>
      </w:rPr>
      <w:t xml:space="preserve">Date report generated: {{ </w:t>
    </w:r>
    <w:proofErr w:type="spellStart"/>
    <w:r w:rsidR="00241AA4" w:rsidRPr="003541C5">
      <w:rPr>
        <w:sz w:val="22"/>
        <w:szCs w:val="22"/>
      </w:rPr>
      <w:t>format_date</w:t>
    </w:r>
    <w:proofErr w:type="spellEnd"/>
    <w:r w:rsidR="00241AA4" w:rsidRPr="003541C5">
      <w:rPr>
        <w:sz w:val="22"/>
        <w:szCs w:val="22"/>
      </w:rPr>
      <w:t xml:space="preserve">(today() ,format=’dd MMMM </w:t>
    </w:r>
    <w:proofErr w:type="spellStart"/>
    <w:r w:rsidR="00241AA4" w:rsidRPr="003541C5">
      <w:rPr>
        <w:sz w:val="22"/>
        <w:szCs w:val="22"/>
      </w:rPr>
      <w:t>yyyy</w:t>
    </w:r>
    <w:proofErr w:type="spellEnd"/>
    <w:r w:rsidR="00241AA4" w:rsidRPr="003541C5">
      <w:rPr>
        <w:sz w:val="22"/>
        <w:szCs w:val="22"/>
      </w:rPr>
      <w:t>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084E5" w14:textId="77777777" w:rsidR="003A13DF" w:rsidRDefault="003A13DF" w:rsidP="00D80AA9">
      <w:r>
        <w:separator/>
      </w:r>
    </w:p>
  </w:footnote>
  <w:footnote w:type="continuationSeparator" w:id="0">
    <w:p w14:paraId="79670E72" w14:textId="77777777" w:rsidR="003A13DF" w:rsidRDefault="003A13DF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2BBA49C0" w:rsidR="00E16998" w:rsidRPr="00E16998" w:rsidRDefault="00FB04CA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 w:rsidRP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>Restaurant</w:t>
    </w:r>
    <w:r w:rsidR="00E16998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qwUAv3cb/ywAAAA="/>
  </w:docVars>
  <w:rsids>
    <w:rsidRoot w:val="00D80AA9"/>
    <w:rsid w:val="000423A8"/>
    <w:rsid w:val="00092C92"/>
    <w:rsid w:val="000D3463"/>
    <w:rsid w:val="00124C61"/>
    <w:rsid w:val="00137F90"/>
    <w:rsid w:val="001416BA"/>
    <w:rsid w:val="001432BF"/>
    <w:rsid w:val="001515AC"/>
    <w:rsid w:val="0015479E"/>
    <w:rsid w:val="0018456B"/>
    <w:rsid w:val="00197ACB"/>
    <w:rsid w:val="001D1198"/>
    <w:rsid w:val="00216BED"/>
    <w:rsid w:val="00241AA4"/>
    <w:rsid w:val="00256883"/>
    <w:rsid w:val="00267962"/>
    <w:rsid w:val="002843E7"/>
    <w:rsid w:val="002B6163"/>
    <w:rsid w:val="002D76D2"/>
    <w:rsid w:val="002E6C1C"/>
    <w:rsid w:val="002F7289"/>
    <w:rsid w:val="00303557"/>
    <w:rsid w:val="00305C81"/>
    <w:rsid w:val="00343041"/>
    <w:rsid w:val="003541C5"/>
    <w:rsid w:val="00373E96"/>
    <w:rsid w:val="003A13DF"/>
    <w:rsid w:val="003C37CF"/>
    <w:rsid w:val="003F07E6"/>
    <w:rsid w:val="003F67EA"/>
    <w:rsid w:val="0041221C"/>
    <w:rsid w:val="00424EB1"/>
    <w:rsid w:val="004267BD"/>
    <w:rsid w:val="00431D05"/>
    <w:rsid w:val="00450842"/>
    <w:rsid w:val="00483308"/>
    <w:rsid w:val="004A12C3"/>
    <w:rsid w:val="004D5E89"/>
    <w:rsid w:val="004E1D6D"/>
    <w:rsid w:val="00510DA0"/>
    <w:rsid w:val="00571DF4"/>
    <w:rsid w:val="005A7ACE"/>
    <w:rsid w:val="005D76A7"/>
    <w:rsid w:val="005E53E9"/>
    <w:rsid w:val="005F016E"/>
    <w:rsid w:val="005F68E8"/>
    <w:rsid w:val="006724A1"/>
    <w:rsid w:val="006926EE"/>
    <w:rsid w:val="00694F0A"/>
    <w:rsid w:val="00695947"/>
    <w:rsid w:val="006C38FF"/>
    <w:rsid w:val="006F4700"/>
    <w:rsid w:val="00717F21"/>
    <w:rsid w:val="00781495"/>
    <w:rsid w:val="007E633A"/>
    <w:rsid w:val="007E7293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708F9"/>
    <w:rsid w:val="00974BB6"/>
    <w:rsid w:val="009843D4"/>
    <w:rsid w:val="00985FAE"/>
    <w:rsid w:val="009D4BA1"/>
    <w:rsid w:val="009D7EB5"/>
    <w:rsid w:val="00A0684E"/>
    <w:rsid w:val="00A15752"/>
    <w:rsid w:val="00A35DB5"/>
    <w:rsid w:val="00A76262"/>
    <w:rsid w:val="00A8296A"/>
    <w:rsid w:val="00A95E2D"/>
    <w:rsid w:val="00A97AD1"/>
    <w:rsid w:val="00B00E3F"/>
    <w:rsid w:val="00B01CA9"/>
    <w:rsid w:val="00B033F6"/>
    <w:rsid w:val="00B462C7"/>
    <w:rsid w:val="00B706A6"/>
    <w:rsid w:val="00B832D7"/>
    <w:rsid w:val="00B91CC7"/>
    <w:rsid w:val="00B91D22"/>
    <w:rsid w:val="00C020A4"/>
    <w:rsid w:val="00C1207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CF6E71"/>
    <w:rsid w:val="00D30AE7"/>
    <w:rsid w:val="00D34EA6"/>
    <w:rsid w:val="00D61051"/>
    <w:rsid w:val="00D61DDF"/>
    <w:rsid w:val="00D80AA9"/>
    <w:rsid w:val="00D95FC5"/>
    <w:rsid w:val="00DE05AE"/>
    <w:rsid w:val="00E16998"/>
    <w:rsid w:val="00E2087E"/>
    <w:rsid w:val="00E62069"/>
    <w:rsid w:val="00E64CD0"/>
    <w:rsid w:val="00E65EB4"/>
    <w:rsid w:val="00E72744"/>
    <w:rsid w:val="00E7444F"/>
    <w:rsid w:val="00E85DAE"/>
    <w:rsid w:val="00E92EEC"/>
    <w:rsid w:val="00EA1273"/>
    <w:rsid w:val="00ED0B72"/>
    <w:rsid w:val="00F023D2"/>
    <w:rsid w:val="00F04B7E"/>
    <w:rsid w:val="00F318C2"/>
    <w:rsid w:val="00F47538"/>
    <w:rsid w:val="00F50210"/>
    <w:rsid w:val="00F736DC"/>
    <w:rsid w:val="00FA2E98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Robert Piovesan</cp:lastModifiedBy>
  <cp:revision>29</cp:revision>
  <dcterms:created xsi:type="dcterms:W3CDTF">2021-10-10T03:26:00Z</dcterms:created>
  <dcterms:modified xsi:type="dcterms:W3CDTF">2021-10-18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